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b991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98aa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20:28Z</dcterms:created>
  <dcterms:modified xsi:type="dcterms:W3CDTF">2022-01-20T00:20:28Z</dcterms:modified>
</cp:coreProperties>
</file>